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Qinyuan Li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inyu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6 Wood Ave, Deerfield, IL, USA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qin87li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39971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